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2DD6BF" w14:textId="77777777" w:rsidR="000B21E7" w:rsidRPr="000B21E7" w:rsidRDefault="000B21E7" w:rsidP="000B21E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1. Title</w:t>
      </w:r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Analyzing Houston Air Quality: Time Series Trends in Aerosol Optical Properties and VOCs</w:t>
      </w:r>
    </w:p>
    <w:p w14:paraId="019419EF" w14:textId="77777777" w:rsidR="000B21E7" w:rsidRPr="000B21E7" w:rsidRDefault="000B21E7" w:rsidP="000B21E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2. Research Question(s)</w:t>
      </w:r>
    </w:p>
    <w:p w14:paraId="29B3904F" w14:textId="240E9650" w:rsidR="000B21E7" w:rsidRPr="000B21E7" w:rsidRDefault="000B21E7" w:rsidP="000B21E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ow do AAE and SAE vary over July in Houston, and what do they indicate about aerosol sources?</w:t>
      </w:r>
    </w:p>
    <w:p w14:paraId="5C772BF4" w14:textId="77777777" w:rsidR="000B21E7" w:rsidRPr="000B21E7" w:rsidRDefault="000B21E7" w:rsidP="000B21E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re there significant pollution events during this period, and what are their potential causes?</w:t>
      </w:r>
    </w:p>
    <w:p w14:paraId="62DE05F5" w14:textId="77777777" w:rsidR="000B21E7" w:rsidRPr="000B21E7" w:rsidRDefault="000B21E7" w:rsidP="000B21E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3. Objective(s)</w:t>
      </w:r>
    </w:p>
    <w:p w14:paraId="7A976B6E" w14:textId="77777777" w:rsidR="000B21E7" w:rsidRPr="000B21E7" w:rsidRDefault="000B21E7" w:rsidP="000B21E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velop a time series analysis workflow to explore air quality trends in Houston using aerosol optical properties (AAE, SAE) and gas-phase pollutants (VOCs, formaldehyde).</w:t>
      </w:r>
    </w:p>
    <w:p w14:paraId="1E015C97" w14:textId="77777777" w:rsidR="000B21E7" w:rsidRPr="000B21E7" w:rsidRDefault="000B21E7" w:rsidP="000B21E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dentify key pollution events and possible source contributions.</w:t>
      </w:r>
    </w:p>
    <w:p w14:paraId="3549C9A0" w14:textId="3AA166EB" w:rsidR="000B21E7" w:rsidRPr="000B21E7" w:rsidRDefault="000B21E7" w:rsidP="000B21E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ovide a reproducible R script for researchers to analyze similar datasets.</w:t>
      </w:r>
    </w:p>
    <w:p w14:paraId="6AC8BE83" w14:textId="31A3BFAC" w:rsidR="000B21E7" w:rsidRPr="000B21E7" w:rsidRDefault="000B21E7" w:rsidP="000B21E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4. Approach</w:t>
      </w:r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This analysis will use R for time series data processing, visualization, and correlation analysis.</w:t>
      </w:r>
    </w:p>
    <w:p w14:paraId="32419B0E" w14:textId="77777777" w:rsidR="000B21E7" w:rsidRPr="000B21E7" w:rsidRDefault="000B21E7" w:rsidP="000B21E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ata Handling:</w:t>
      </w:r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Load and clean the dataset, handle missing values.</w:t>
      </w:r>
    </w:p>
    <w:p w14:paraId="19E63E7B" w14:textId="77777777" w:rsidR="000B21E7" w:rsidRPr="000B21E7" w:rsidRDefault="000B21E7" w:rsidP="000B21E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xploratory Analysis:</w:t>
      </w:r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Generate summary statistics, visualize trends over time.</w:t>
      </w:r>
    </w:p>
    <w:p w14:paraId="2A7641FD" w14:textId="77777777" w:rsidR="000B21E7" w:rsidRPr="000B21E7" w:rsidRDefault="000B21E7" w:rsidP="000B21E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vent Detection:</w:t>
      </w:r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dentify peak pollution episodes and </w:t>
      </w:r>
      <w:proofErr w:type="gramStart"/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mpare</w:t>
      </w:r>
      <w:proofErr w:type="gramEnd"/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with meteorological conditions (if available).</w:t>
      </w:r>
    </w:p>
    <w:p w14:paraId="15CE43E8" w14:textId="77777777" w:rsidR="000B21E7" w:rsidRPr="000B21E7" w:rsidRDefault="000B21E7" w:rsidP="000B21E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ode Documentation:</w:t>
      </w:r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rovide step-by-step comments and explanations in the script.</w:t>
      </w:r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The final tutorial will be hosted on GitHub with detailed documentation and examples.</w:t>
      </w:r>
    </w:p>
    <w:p w14:paraId="250FC937" w14:textId="77777777" w:rsidR="000B21E7" w:rsidRPr="000B21E7" w:rsidRDefault="000B21E7" w:rsidP="000B21E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5. Selected References</w:t>
      </w:r>
    </w:p>
    <w:p w14:paraId="47468149" w14:textId="1CCB9D8B" w:rsidR="000B21E7" w:rsidRPr="000B21E7" w:rsidRDefault="009C1421" w:rsidP="000B21E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hrestha, Sujan, et al. "Evaluation of aerosol-and gas-phase tracers for identification of transported biomass burning emissions in an industrially influenced location in Texas, USA."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tmospheric Chemistry and Physic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23.19 (2023): 10845-10867.</w:t>
      </w:r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0B21E7"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[Reference 2] (Study on VOCs and formaldehyde in urban air)</w:t>
      </w:r>
    </w:p>
    <w:p w14:paraId="3D2DE7C7" w14:textId="3FDA4B8C" w:rsidR="000B21E7" w:rsidRDefault="009C1421" w:rsidP="009846E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hrestha, Sujan, et al. "Emission Ratios and Diurnal Variability of Volatile Organic Compounds and Influence of Industrial Emissions in Two Texas Cities."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tmosphere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14.6 (2023): 1006.</w:t>
      </w:r>
      <w:r w:rsidR="000B21E7" w:rsidRPr="009C142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R </w:t>
      </w:r>
    </w:p>
    <w:p w14:paraId="3D40251B" w14:textId="4D3C9818" w:rsidR="009C1421" w:rsidRPr="009C1421" w:rsidRDefault="009C1421" w:rsidP="009846E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heesley, Rebecca J., et al. "Downdrafts of Biomass Burning to Houston Enhanced by Local Convective Activity."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CS ES&amp;T Air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(2025).</w:t>
      </w:r>
    </w:p>
    <w:p w14:paraId="68E36B0B" w14:textId="4E9AEAC8" w:rsidR="00C87103" w:rsidRDefault="00C87103" w:rsidP="000B21E7"/>
    <w:p w14:paraId="05AF2C40" w14:textId="77777777" w:rsidR="00BD4343" w:rsidRDefault="00BD4343" w:rsidP="000B21E7"/>
    <w:p w14:paraId="5287D870" w14:textId="77777777" w:rsidR="00BD4343" w:rsidRPr="000B21E7" w:rsidRDefault="00BD4343" w:rsidP="000B21E7"/>
    <w:sectPr w:rsidR="00BD4343" w:rsidRPr="000B21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E02F2"/>
    <w:multiLevelType w:val="multilevel"/>
    <w:tmpl w:val="77927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AE6CE9"/>
    <w:multiLevelType w:val="multilevel"/>
    <w:tmpl w:val="EE3065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6C3A01"/>
    <w:multiLevelType w:val="multilevel"/>
    <w:tmpl w:val="EC9A7E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CA02BE"/>
    <w:multiLevelType w:val="multilevel"/>
    <w:tmpl w:val="AC7225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8B5288"/>
    <w:multiLevelType w:val="multilevel"/>
    <w:tmpl w:val="CCA45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595481"/>
    <w:multiLevelType w:val="multilevel"/>
    <w:tmpl w:val="3D8692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BB29F0"/>
    <w:multiLevelType w:val="multilevel"/>
    <w:tmpl w:val="0B786B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DDF18A6"/>
    <w:multiLevelType w:val="multilevel"/>
    <w:tmpl w:val="9D36C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915A5F"/>
    <w:multiLevelType w:val="multilevel"/>
    <w:tmpl w:val="7EEEE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D92F23"/>
    <w:multiLevelType w:val="multilevel"/>
    <w:tmpl w:val="2C2E5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3A00DB4"/>
    <w:multiLevelType w:val="multilevel"/>
    <w:tmpl w:val="CDD893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4BB7B9B"/>
    <w:multiLevelType w:val="multilevel"/>
    <w:tmpl w:val="88ACA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9493BB4"/>
    <w:multiLevelType w:val="multilevel"/>
    <w:tmpl w:val="4EDEF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0881BC3"/>
    <w:multiLevelType w:val="multilevel"/>
    <w:tmpl w:val="60FAEE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E380464"/>
    <w:multiLevelType w:val="multilevel"/>
    <w:tmpl w:val="40849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87023843">
    <w:abstractNumId w:val="0"/>
  </w:num>
  <w:num w:numId="2" w16cid:durableId="237715555">
    <w:abstractNumId w:val="7"/>
  </w:num>
  <w:num w:numId="3" w16cid:durableId="1882085833">
    <w:abstractNumId w:val="12"/>
  </w:num>
  <w:num w:numId="4" w16cid:durableId="1730151402">
    <w:abstractNumId w:val="9"/>
  </w:num>
  <w:num w:numId="5" w16cid:durableId="687872726">
    <w:abstractNumId w:val="3"/>
  </w:num>
  <w:num w:numId="6" w16cid:durableId="1736272308">
    <w:abstractNumId w:val="8"/>
  </w:num>
  <w:num w:numId="7" w16cid:durableId="81685641">
    <w:abstractNumId w:val="13"/>
  </w:num>
  <w:num w:numId="8" w16cid:durableId="2139057567">
    <w:abstractNumId w:val="1"/>
  </w:num>
  <w:num w:numId="9" w16cid:durableId="436099947">
    <w:abstractNumId w:val="10"/>
  </w:num>
  <w:num w:numId="10" w16cid:durableId="652953588">
    <w:abstractNumId w:val="2"/>
  </w:num>
  <w:num w:numId="11" w16cid:durableId="1097409557">
    <w:abstractNumId w:val="4"/>
  </w:num>
  <w:num w:numId="12" w16cid:durableId="1981841106">
    <w:abstractNumId w:val="14"/>
  </w:num>
  <w:num w:numId="13" w16cid:durableId="1990747476">
    <w:abstractNumId w:val="6"/>
  </w:num>
  <w:num w:numId="14" w16cid:durableId="2025935862">
    <w:abstractNumId w:val="5"/>
  </w:num>
  <w:num w:numId="15" w16cid:durableId="15552353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yMjc1NLGwMDI3sjBV0lEKTi0uzszPAykwqwUA9vNBiiwAAAA="/>
  </w:docVars>
  <w:rsids>
    <w:rsidRoot w:val="0040313B"/>
    <w:rsid w:val="00016218"/>
    <w:rsid w:val="000B21E7"/>
    <w:rsid w:val="001E017F"/>
    <w:rsid w:val="00262777"/>
    <w:rsid w:val="00273C48"/>
    <w:rsid w:val="002B4067"/>
    <w:rsid w:val="002E0C73"/>
    <w:rsid w:val="00392B29"/>
    <w:rsid w:val="003D14AF"/>
    <w:rsid w:val="003E16AC"/>
    <w:rsid w:val="0040313B"/>
    <w:rsid w:val="00556516"/>
    <w:rsid w:val="005C0306"/>
    <w:rsid w:val="005C1791"/>
    <w:rsid w:val="005D3CAA"/>
    <w:rsid w:val="00621008"/>
    <w:rsid w:val="008418E7"/>
    <w:rsid w:val="008957C4"/>
    <w:rsid w:val="008E2B0C"/>
    <w:rsid w:val="0091638C"/>
    <w:rsid w:val="009C1421"/>
    <w:rsid w:val="00AB085A"/>
    <w:rsid w:val="00B30CAD"/>
    <w:rsid w:val="00B30D84"/>
    <w:rsid w:val="00BB74C1"/>
    <w:rsid w:val="00BD4343"/>
    <w:rsid w:val="00C319CE"/>
    <w:rsid w:val="00C55D60"/>
    <w:rsid w:val="00C87103"/>
    <w:rsid w:val="00CA0B5D"/>
    <w:rsid w:val="00D46703"/>
    <w:rsid w:val="00E91C51"/>
    <w:rsid w:val="00F66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FE0C04"/>
  <w15:chartTrackingRefBased/>
  <w15:docId w15:val="{648F599B-25CF-450F-854F-B7C2502D0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bn-BD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0313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313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313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313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313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313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313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313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313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313B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0313B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40313B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0313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0313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0313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0313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0313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0313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0313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40313B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313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40313B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40313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0313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0313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0313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0313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0313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0313B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0B21E7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0B21E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BD43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Emphasis">
    <w:name w:val="Emphasis"/>
    <w:basedOn w:val="DefaultParagraphFont"/>
    <w:uiPriority w:val="20"/>
    <w:qFormat/>
    <w:rsid w:val="00BD4343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BD434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690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18308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66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653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908764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68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14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72</Words>
  <Characters>15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shrat Chowdhury</dc:creator>
  <cp:keywords/>
  <dc:description/>
  <cp:lastModifiedBy>Nushrat Chowdhury</cp:lastModifiedBy>
  <cp:revision>9</cp:revision>
  <dcterms:created xsi:type="dcterms:W3CDTF">2025-03-25T17:48:00Z</dcterms:created>
  <dcterms:modified xsi:type="dcterms:W3CDTF">2025-04-01T18:08:00Z</dcterms:modified>
</cp:coreProperties>
</file>